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77A6" w:rsidRDefault="00884C6F">
      <w:r>
        <w:t>Layout Exercise</w:t>
      </w:r>
    </w:p>
    <w:p w:rsidR="00884C6F" w:rsidRDefault="00884C6F">
      <w:r>
        <w:t>This exercise is designed to help you better understand the different layouts available in android programming. For this exercise, we will focus on the following layouts.</w:t>
      </w:r>
    </w:p>
    <w:p w:rsidR="00884C6F" w:rsidRDefault="00884C6F">
      <w:r>
        <w:t xml:space="preserve">Relative Layout: </w:t>
      </w:r>
      <w:r w:rsidRPr="00884C6F">
        <w:t>https://developer.android.com/guide/topics/ui/layout/relative.html</w:t>
      </w:r>
    </w:p>
    <w:p w:rsidR="00884C6F" w:rsidRDefault="00884C6F">
      <w:r>
        <w:t xml:space="preserve">Linear Layout: </w:t>
      </w:r>
      <w:hyperlink r:id="rId5" w:history="1">
        <w:r w:rsidRPr="009B1C4B">
          <w:rPr>
            <w:rStyle w:val="Hyperlink"/>
          </w:rPr>
          <w:t>https://developer.android.com/guide/topics/ui/layout/linear.html</w:t>
        </w:r>
      </w:hyperlink>
    </w:p>
    <w:p w:rsidR="00884C6F" w:rsidRDefault="00884C6F">
      <w:r>
        <w:t>In these you can utilize</w:t>
      </w:r>
    </w:p>
    <w:p w:rsidR="00884C6F" w:rsidRDefault="00884C6F">
      <w:r>
        <w:t xml:space="preserve">List View: </w:t>
      </w:r>
      <w:r w:rsidRPr="00884C6F">
        <w:t>https://developer.android.com/guide/topics/ui/layout/listview.html</w:t>
      </w:r>
    </w:p>
    <w:p w:rsidR="00884C6F" w:rsidRDefault="00884C6F">
      <w:r>
        <w:t xml:space="preserve">Grid </w:t>
      </w:r>
      <w:proofErr w:type="gramStart"/>
      <w:r>
        <w:t>View :</w:t>
      </w:r>
      <w:proofErr w:type="gramEnd"/>
      <w:r>
        <w:t xml:space="preserve"> </w:t>
      </w:r>
      <w:r w:rsidRPr="00884C6F">
        <w:t>https://developer.android.com/guide/topics/ui/layout/gridview.html</w:t>
      </w:r>
    </w:p>
    <w:p w:rsidR="00884C6F" w:rsidRDefault="00884C6F"/>
    <w:p w:rsidR="00884C6F" w:rsidRDefault="00884C6F">
      <w:r>
        <w:t>This exercise will be repeated for each of the layouts you choose to try</w:t>
      </w:r>
      <w:r w:rsidRPr="00884C6F">
        <w:rPr>
          <w:b/>
        </w:rPr>
        <w:t>. It is important that you do these steps by manipulating the xml and not using the designer</w:t>
      </w:r>
      <w:r>
        <w:t>, to better understand the strengths and weaknesses of each layout.</w:t>
      </w:r>
    </w:p>
    <w:p w:rsidR="00884C6F" w:rsidRDefault="00884C6F">
      <w:bookmarkStart w:id="0" w:name="_GoBack"/>
      <w:bookmarkEnd w:id="0"/>
    </w:p>
    <w:p w:rsidR="00884C6F" w:rsidRDefault="00884C6F">
      <w:r>
        <w:t>Use the one-armed bandit application as a starting point</w:t>
      </w:r>
    </w:p>
    <w:p w:rsidR="00884C6F" w:rsidRDefault="00884C6F" w:rsidP="00884C6F">
      <w:pPr>
        <w:pStyle w:val="ListParagraph"/>
        <w:numPr>
          <w:ilvl w:val="0"/>
          <w:numId w:val="1"/>
        </w:numPr>
      </w:pPr>
      <w:r>
        <w:t>Change the layout to use a relative / linear layout</w:t>
      </w:r>
    </w:p>
    <w:p w:rsidR="00884C6F" w:rsidRDefault="00884C6F" w:rsidP="00884C6F">
      <w:pPr>
        <w:pStyle w:val="ListParagraph"/>
        <w:numPr>
          <w:ilvl w:val="0"/>
          <w:numId w:val="1"/>
        </w:numPr>
      </w:pPr>
      <w:r>
        <w:t>Move things around in the layout, e.g., make all the spinner be above or below each other.</w:t>
      </w:r>
    </w:p>
    <w:p w:rsidR="00884C6F" w:rsidRDefault="00884C6F" w:rsidP="00884C6F">
      <w:pPr>
        <w:pStyle w:val="ListParagraph"/>
        <w:numPr>
          <w:ilvl w:val="1"/>
          <w:numId w:val="1"/>
        </w:numPr>
      </w:pPr>
      <w:r>
        <w:t>Note how the layout handles this.</w:t>
      </w:r>
    </w:p>
    <w:p w:rsidR="00884C6F" w:rsidRDefault="00884C6F" w:rsidP="00884C6F">
      <w:pPr>
        <w:pStyle w:val="ListParagraph"/>
        <w:numPr>
          <w:ilvl w:val="1"/>
          <w:numId w:val="1"/>
        </w:numPr>
      </w:pPr>
      <w:r>
        <w:t xml:space="preserve">Is things were they are supposed to </w:t>
      </w:r>
      <w:proofErr w:type="gramStart"/>
      <w:r>
        <w:t>be ?</w:t>
      </w:r>
      <w:proofErr w:type="gramEnd"/>
    </w:p>
    <w:p w:rsidR="00884C6F" w:rsidRDefault="00884C6F" w:rsidP="00884C6F">
      <w:pPr>
        <w:pStyle w:val="ListParagraph"/>
        <w:numPr>
          <w:ilvl w:val="0"/>
          <w:numId w:val="1"/>
        </w:numPr>
      </w:pPr>
      <w:r>
        <w:t>Fix the layout so it looks as you want it to look</w:t>
      </w:r>
    </w:p>
    <w:p w:rsidR="00884C6F" w:rsidRDefault="00884C6F" w:rsidP="00884C6F">
      <w:pPr>
        <w:pStyle w:val="ListParagraph"/>
        <w:numPr>
          <w:ilvl w:val="0"/>
          <w:numId w:val="1"/>
        </w:numPr>
      </w:pPr>
      <w:r>
        <w:t xml:space="preserve">Try changing to a landscape view (flip the phone sideways) </w:t>
      </w:r>
    </w:p>
    <w:p w:rsidR="00884C6F" w:rsidRDefault="00884C6F" w:rsidP="00884C6F">
      <w:pPr>
        <w:pStyle w:val="ListParagraph"/>
        <w:numPr>
          <w:ilvl w:val="1"/>
          <w:numId w:val="1"/>
        </w:numPr>
      </w:pPr>
      <w:r>
        <w:t>How are the layout handling here?</w:t>
      </w:r>
    </w:p>
    <w:p w:rsidR="004C0BE1" w:rsidRDefault="004C0BE1" w:rsidP="00884C6F"/>
    <w:p w:rsidR="00E879D0" w:rsidRDefault="00884C6F" w:rsidP="00884C6F">
      <w:r>
        <w:t>Ideas for further development</w:t>
      </w:r>
    </w:p>
    <w:p w:rsidR="00884C6F" w:rsidRDefault="00884C6F" w:rsidP="00884C6F">
      <w:r>
        <w:t>Try combining more layouts in one</w:t>
      </w:r>
    </w:p>
    <w:p w:rsidR="00884C6F" w:rsidRDefault="001A3145" w:rsidP="00884C6F">
      <w:r>
        <w:t>Add list views and grid views</w:t>
      </w:r>
    </w:p>
    <w:p w:rsidR="001A3145" w:rsidRDefault="001A3145" w:rsidP="00884C6F">
      <w:r>
        <w:t xml:space="preserve">Create layouts for landscape and portrait, so the app </w:t>
      </w:r>
      <w:proofErr w:type="spellStart"/>
      <w:r>
        <w:t>automaticly</w:t>
      </w:r>
      <w:proofErr w:type="spellEnd"/>
      <w:r>
        <w:t xml:space="preserve"> switches between the two</w:t>
      </w:r>
    </w:p>
    <w:p w:rsidR="00884C6F" w:rsidRDefault="00884C6F" w:rsidP="00884C6F"/>
    <w:sectPr w:rsidR="00884C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E75A2"/>
    <w:multiLevelType w:val="hybridMultilevel"/>
    <w:tmpl w:val="0AE43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NzWzMDM2NjIxMrNQ0lEKTi0uzszPAykwrAUAniVOSSwAAAA="/>
  </w:docVars>
  <w:rsids>
    <w:rsidRoot w:val="00884C6F"/>
    <w:rsid w:val="001A3145"/>
    <w:rsid w:val="004C0BE1"/>
    <w:rsid w:val="007813C3"/>
    <w:rsid w:val="007E7C07"/>
    <w:rsid w:val="00884C6F"/>
    <w:rsid w:val="00A444A9"/>
    <w:rsid w:val="00BC2186"/>
    <w:rsid w:val="00BE113B"/>
    <w:rsid w:val="00C777A6"/>
    <w:rsid w:val="00E87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9309AB"/>
  <w15:chartTrackingRefBased/>
  <w15:docId w15:val="{C3204704-CED8-4011-9352-BC3D1DACA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4C6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4C6F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884C6F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eveloper.android.com/guide/topics/ui/layout/linear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ob frederiksen</dc:creator>
  <cp:keywords/>
  <dc:description/>
  <cp:lastModifiedBy>jakob frederiksen</cp:lastModifiedBy>
  <cp:revision>2</cp:revision>
  <cp:lastPrinted>2017-03-14T14:57:00Z</cp:lastPrinted>
  <dcterms:created xsi:type="dcterms:W3CDTF">2017-03-14T14:34:00Z</dcterms:created>
  <dcterms:modified xsi:type="dcterms:W3CDTF">2017-03-14T21:35:00Z</dcterms:modified>
</cp:coreProperties>
</file>